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04F97" w14:textId="77777777" w:rsidR="006428DC" w:rsidRDefault="006428DC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77777777" w:rsidR="00864BE9" w:rsidRPr="005C5639" w:rsidRDefault="00864BE9" w:rsidP="006428DC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632E79">
        <w:rPr>
          <w:rFonts w:ascii="Cambria" w:hAnsi="Cambria"/>
          <w:sz w:val="20"/>
        </w:rPr>
        <w:t>,</w:t>
      </w:r>
      <w:r w:rsidRPr="005C5639">
        <w:rPr>
          <w:rFonts w:ascii="Cambria" w:hAnsi="Cambria"/>
          <w:sz w:val="20"/>
        </w:rPr>
        <w:t xml:space="preserve"> INDIA</w:t>
      </w:r>
    </w:p>
    <w:p w14:paraId="5E615D14" w14:textId="19F6C01A" w:rsidR="00864BE9" w:rsidRPr="005C5639" w:rsidRDefault="00864BE9" w:rsidP="00864BE9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 xml:space="preserve">e-mail: </w:t>
      </w:r>
      <w:r w:rsidR="00F92A4F">
        <w:rPr>
          <w:rFonts w:ascii="Cambria" w:hAnsi="Cambria"/>
        </w:rPr>
        <w:t>dacrecruit@iimv.ac.in</w:t>
      </w:r>
    </w:p>
    <w:p w14:paraId="583CB955" w14:textId="77777777" w:rsidR="006428DC" w:rsidRDefault="006428DC" w:rsidP="00864BE9">
      <w:pPr>
        <w:jc w:val="center"/>
        <w:rPr>
          <w:rFonts w:ascii="Cambria" w:hAnsi="Cambria"/>
          <w:b/>
          <w:u w:val="single"/>
        </w:rPr>
      </w:pPr>
    </w:p>
    <w:p w14:paraId="6D8226BB" w14:textId="7E7E1A2B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  <w:r w:rsidRPr="009D7C48">
        <w:rPr>
          <w:rFonts w:ascii="Cambria" w:eastAsia="Calibri" w:hAnsi="Cambria" w:cs="Mangal"/>
          <w:b/>
          <w:bCs/>
        </w:rPr>
        <w:t xml:space="preserve">Recruitment for the Positions of </w:t>
      </w:r>
      <w:r w:rsidR="00B107DA">
        <w:rPr>
          <w:rFonts w:ascii="Cambria" w:eastAsia="Calibri" w:hAnsi="Cambria" w:cs="Mangal"/>
          <w:b/>
          <w:bCs/>
        </w:rPr>
        <w:t>Assistant</w:t>
      </w:r>
      <w:r w:rsidRPr="009D7C48">
        <w:rPr>
          <w:rFonts w:ascii="Cambria" w:eastAsia="Calibri" w:hAnsi="Cambria" w:cs="Mangal"/>
          <w:b/>
          <w:bCs/>
        </w:rPr>
        <w:t xml:space="preserve"> Professor </w:t>
      </w:r>
      <w:r w:rsidR="00B107DA">
        <w:rPr>
          <w:rFonts w:ascii="Cambria" w:eastAsia="Calibri" w:hAnsi="Cambria" w:cs="Mangal"/>
          <w:b/>
          <w:bCs/>
        </w:rPr>
        <w:t xml:space="preserve">in </w:t>
      </w:r>
      <w:proofErr w:type="spellStart"/>
      <w:r w:rsidR="00B107DA">
        <w:rPr>
          <w:rFonts w:ascii="Cambria" w:eastAsia="Calibri" w:hAnsi="Cambria" w:cs="Mangal"/>
          <w:b/>
          <w:bCs/>
        </w:rPr>
        <w:t>Dr.</w:t>
      </w:r>
      <w:proofErr w:type="spellEnd"/>
      <w:r w:rsidR="00B107DA">
        <w:rPr>
          <w:rFonts w:ascii="Cambria" w:eastAsia="Calibri" w:hAnsi="Cambria" w:cs="Mangal"/>
          <w:b/>
          <w:bCs/>
        </w:rPr>
        <w:t xml:space="preserve"> Ambedkar Chair</w:t>
      </w:r>
    </w:p>
    <w:p w14:paraId="3514CBF9" w14:textId="77777777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</w:p>
    <w:p w14:paraId="79E1D98F" w14:textId="0BDB9B40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>[</w:t>
      </w:r>
      <w:r w:rsidR="00262B70">
        <w:rPr>
          <w:rFonts w:ascii="Cambria" w:eastAsia="Calibri" w:hAnsi="Cambria" w:cs="Mangal"/>
          <w:b/>
          <w:bCs/>
          <w:i/>
          <w:iCs/>
        </w:rPr>
        <w:t>Under the aegis of</w:t>
      </w:r>
      <w:r w:rsidRPr="009D7C48">
        <w:rPr>
          <w:rFonts w:ascii="Cambria" w:eastAsia="Calibri" w:hAnsi="Cambria" w:cs="Mangal"/>
          <w:b/>
          <w:bCs/>
          <w:i/>
          <w:iCs/>
        </w:rPr>
        <w:t xml:space="preserve"> the </w:t>
      </w:r>
      <w:proofErr w:type="spellStart"/>
      <w:r w:rsidRPr="009D7C48">
        <w:rPr>
          <w:rFonts w:ascii="Cambria" w:eastAsia="Calibri" w:hAnsi="Cambria" w:cs="Mangal"/>
          <w:b/>
          <w:bCs/>
          <w:i/>
          <w:iCs/>
        </w:rPr>
        <w:t>Dr.</w:t>
      </w:r>
      <w:proofErr w:type="spellEnd"/>
      <w:r w:rsidRPr="009D7C48">
        <w:rPr>
          <w:rFonts w:ascii="Cambria" w:eastAsia="Calibri" w:hAnsi="Cambria" w:cs="Mangal"/>
          <w:b/>
          <w:bCs/>
          <w:i/>
          <w:iCs/>
        </w:rPr>
        <w:t xml:space="preserve"> Ambedkar Foundation established by </w:t>
      </w:r>
    </w:p>
    <w:p w14:paraId="68643570" w14:textId="77777777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 xml:space="preserve">the Government of India under the aegis of the </w:t>
      </w:r>
    </w:p>
    <w:p w14:paraId="6762F881" w14:textId="77777777" w:rsidR="009D7C48" w:rsidRPr="009D7C48" w:rsidRDefault="009D7C48" w:rsidP="00696A8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>Ministry of Social Justice and Empowerment]</w:t>
      </w:r>
    </w:p>
    <w:p w14:paraId="1D07390B" w14:textId="77777777" w:rsidR="00696A88" w:rsidRDefault="00696A88" w:rsidP="00696A88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</w:p>
    <w:p w14:paraId="2C9ECF64" w14:textId="34D9A7CD" w:rsidR="00864BE9" w:rsidRPr="00B107DA" w:rsidRDefault="004D0F1D" w:rsidP="00696A88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  <w:r w:rsidRPr="00B107DA">
        <w:rPr>
          <w:rFonts w:ascii="Cambria" w:eastAsia="Calibri" w:hAnsi="Cambria" w:cs="Mangal"/>
          <w:b/>
          <w:bCs/>
        </w:rPr>
        <w:t xml:space="preserve">REF. NO. </w:t>
      </w:r>
      <w:r w:rsidR="00B107DA" w:rsidRPr="00B107DA">
        <w:rPr>
          <w:rFonts w:ascii="Cambria" w:eastAsia="Calibri" w:hAnsi="Cambria" w:cs="Mangal"/>
          <w:b/>
          <w:bCs/>
        </w:rPr>
        <w:t>IIMV/HR/R/DAC/2/2022 DATED 3 Sep 2022</w:t>
      </w:r>
    </w:p>
    <w:p w14:paraId="2BBDA553" w14:textId="27812696" w:rsidR="00D4222B" w:rsidRPr="00D4222B" w:rsidRDefault="00D4222B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EE17AC">
        <w:trPr>
          <w:trHeight w:val="2194"/>
        </w:trPr>
        <w:tc>
          <w:tcPr>
            <w:tcW w:w="10353" w:type="dxa"/>
            <w:tcBorders>
              <w:bottom w:val="single" w:sz="4" w:space="0" w:color="auto"/>
            </w:tcBorders>
          </w:tcPr>
          <w:p w14:paraId="6A0C6B9A" w14:textId="27605402" w:rsidR="00E95206" w:rsidRPr="00CA60F0" w:rsidRDefault="00A1603F" w:rsidP="0073634B">
            <w:pPr>
              <w:pStyle w:val="ListParagraph"/>
              <w:ind w:left="87"/>
              <w:rPr>
                <w:rFonts w:ascii="Cambria" w:hAnsi="Cambria"/>
              </w:rPr>
            </w:pPr>
            <w:r w:rsidRPr="003565C5">
              <w:rPr>
                <w:rFonts w:ascii="Cambria" w:hAnsi="Cambria"/>
                <w:b/>
                <w:bCs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26BC0E7E">
                      <wp:simplePos x="0" y="0"/>
                      <wp:positionH relativeFrom="column">
                        <wp:posOffset>5139690</wp:posOffset>
                      </wp:positionH>
                      <wp:positionV relativeFrom="paragraph">
                        <wp:posOffset>90170</wp:posOffset>
                      </wp:positionV>
                      <wp:extent cx="1145540" cy="1476375"/>
                      <wp:effectExtent l="0" t="0" r="1651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5540" cy="1476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04.7pt;margin-top:7.1pt;width:90.2pt;height:11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3565C5">
              <w:rPr>
                <w:rFonts w:ascii="Cambria" w:hAnsi="Cambria"/>
                <w:b/>
                <w:bCs/>
              </w:rPr>
              <w:t>Appl</w:t>
            </w:r>
            <w:r w:rsidR="00632E79" w:rsidRPr="003565C5">
              <w:rPr>
                <w:rFonts w:ascii="Cambria" w:hAnsi="Cambria"/>
                <w:b/>
                <w:bCs/>
              </w:rPr>
              <w:t xml:space="preserve">ication </w:t>
            </w:r>
            <w:r w:rsidR="00864BE9" w:rsidRPr="003565C5">
              <w:rPr>
                <w:rFonts w:ascii="Cambria" w:hAnsi="Cambria"/>
                <w:b/>
                <w:bCs/>
              </w:rPr>
              <w:t>for the position of</w:t>
            </w:r>
            <w:r w:rsidR="00632E79" w:rsidRPr="003565C5">
              <w:rPr>
                <w:rFonts w:ascii="Cambria" w:hAnsi="Cambria"/>
                <w:b/>
                <w:bCs/>
              </w:rPr>
              <w:t>:</w:t>
            </w:r>
            <w:r w:rsidR="00CC44C5" w:rsidRPr="003565C5">
              <w:rPr>
                <w:rFonts w:ascii="Cambria" w:hAnsi="Cambria"/>
                <w:b/>
                <w:bCs/>
              </w:rPr>
              <w:t xml:space="preserve"> </w:t>
            </w:r>
            <w:r w:rsidR="00162BE6" w:rsidRPr="003565C5">
              <w:rPr>
                <w:rFonts w:ascii="Cambria" w:hAnsi="Cambria"/>
                <w:b/>
                <w:bCs/>
              </w:rPr>
              <w:t xml:space="preserve"> </w:t>
            </w:r>
            <w:sdt>
              <w:sdtPr>
                <w:rPr>
                  <w:rFonts w:ascii="Cambria" w:hAnsi="Cambria"/>
                  <w:b/>
                  <w:bCs/>
                </w:rPr>
                <w:id w:val="146641324"/>
                <w:showingPlcHdr/>
              </w:sdtPr>
              <w:sdtContent>
                <w:r w:rsidR="00CA60F0" w:rsidRPr="003565C5">
                  <w:rPr>
                    <w:rFonts w:ascii="Cambria" w:hAnsi="Cambria"/>
                    <w:b/>
                    <w:bCs/>
                  </w:rPr>
                  <w:t xml:space="preserve">     </w:t>
                </w:r>
              </w:sdtContent>
            </w:sdt>
            <w:r w:rsidR="00162BE6" w:rsidRPr="003565C5">
              <w:rPr>
                <w:rFonts w:ascii="Cambria" w:hAnsi="Cambria"/>
                <w:b/>
                <w:bCs/>
              </w:rPr>
              <w:t xml:space="preserve"> </w:t>
            </w:r>
            <w:r w:rsidR="0073634B" w:rsidRPr="003565C5">
              <w:rPr>
                <w:rFonts w:ascii="Cambria" w:hAnsi="Cambria"/>
                <w:b/>
                <w:bCs/>
              </w:rPr>
              <w:t>Assistant</w:t>
            </w:r>
            <w:r w:rsidR="00354D96" w:rsidRPr="003565C5">
              <w:rPr>
                <w:rFonts w:ascii="Cambria" w:hAnsi="Cambria"/>
                <w:b/>
                <w:bCs/>
              </w:rPr>
              <w:t xml:space="preserve"> </w:t>
            </w:r>
            <w:r w:rsidR="00162BE6" w:rsidRPr="003565C5">
              <w:rPr>
                <w:rFonts w:ascii="Cambria" w:hAnsi="Cambria"/>
                <w:b/>
                <w:bCs/>
              </w:rPr>
              <w:t>Professor</w:t>
            </w:r>
            <w:r w:rsidR="0073634B" w:rsidRPr="003565C5">
              <w:rPr>
                <w:rFonts w:ascii="Cambria" w:hAnsi="Cambria"/>
                <w:b/>
                <w:bCs/>
              </w:rPr>
              <w:t xml:space="preserve"> in </w:t>
            </w:r>
            <w:proofErr w:type="spellStart"/>
            <w:r w:rsidR="0073634B" w:rsidRPr="003565C5">
              <w:rPr>
                <w:rFonts w:ascii="Cambria" w:hAnsi="Cambria"/>
                <w:b/>
                <w:bCs/>
              </w:rPr>
              <w:t>Dr.</w:t>
            </w:r>
            <w:proofErr w:type="spellEnd"/>
            <w:r w:rsidR="0073634B" w:rsidRPr="003565C5">
              <w:rPr>
                <w:rFonts w:ascii="Cambria" w:hAnsi="Cambria"/>
                <w:b/>
                <w:bCs/>
              </w:rPr>
              <w:t xml:space="preserve"> Ambedkar C</w:t>
            </w:r>
            <w:r w:rsidR="0073634B">
              <w:rPr>
                <w:rFonts w:ascii="Cambria" w:hAnsi="Cambria"/>
              </w:rPr>
              <w:t>hair</w:t>
            </w:r>
            <w:r w:rsidR="00A06B38" w:rsidRPr="00CA60F0">
              <w:rPr>
                <w:rFonts w:ascii="Cambria" w:hAnsi="Cambria"/>
              </w:rPr>
              <w:t xml:space="preserve">                    </w:t>
            </w:r>
          </w:p>
          <w:p w14:paraId="179AE888" w14:textId="6FBD36F3" w:rsidR="00A06B38" w:rsidRDefault="00A06B38" w:rsidP="00162BE6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</w:p>
          <w:p w14:paraId="6B6FB2AB" w14:textId="3E4ED634" w:rsidR="00162BE6" w:rsidRDefault="00162BE6" w:rsidP="00162BE6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after="160"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717C6593" w14:textId="77777777" w:rsidR="00A06B38" w:rsidRDefault="00A06B38" w:rsidP="00A06B38">
            <w:pPr>
              <w:pStyle w:val="ListParagraph"/>
              <w:tabs>
                <w:tab w:val="left" w:pos="2130"/>
                <w:tab w:val="center" w:pos="4400"/>
              </w:tabs>
              <w:spacing w:after="160" w:line="259" w:lineRule="auto"/>
              <w:ind w:left="306"/>
              <w:rPr>
                <w:rFonts w:ascii="Cambria" w:hAnsi="Cambria"/>
              </w:rPr>
            </w:pPr>
          </w:p>
          <w:p w14:paraId="3AB031A8" w14:textId="53AA8F64" w:rsidR="00162BE6" w:rsidRDefault="0000000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629628197"/>
              </w:sdtPr>
              <w:sdtContent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C03E6">
              <w:rPr>
                <w:rFonts w:ascii="Cambria" w:hAnsi="Cambria"/>
              </w:rPr>
              <w:t>Economics</w:t>
            </w:r>
            <w:r w:rsidR="00B11FF3">
              <w:rPr>
                <w:rFonts w:ascii="Cambria" w:hAnsi="Cambria"/>
              </w:rPr>
              <w:t xml:space="preserve">                                       </w:t>
            </w:r>
            <w:r w:rsidR="00162BE6">
              <w:rPr>
                <w:rFonts w:ascii="Cambria" w:hAnsi="Cambria"/>
              </w:rPr>
              <w:t xml:space="preserve">  </w:t>
            </w:r>
            <w:r w:rsidR="00A07270" w:rsidRPr="00D95DF4">
              <w:rPr>
                <w:rFonts w:ascii="MS Gothic" w:eastAsia="MS Gothic" w:hAnsi="MS Gothic" w:hint="eastAsia"/>
              </w:rPr>
              <w:t>☐</w:t>
            </w:r>
            <w:r w:rsidR="00A07270">
              <w:rPr>
                <w:rFonts w:ascii="Cambria" w:hAnsi="Cambria"/>
              </w:rPr>
              <w:t xml:space="preserve"> </w:t>
            </w:r>
            <w:r w:rsidR="00EA2F5C">
              <w:rPr>
                <w:rFonts w:ascii="Cambria" w:hAnsi="Cambria"/>
              </w:rPr>
              <w:t>Entrepreneurship</w:t>
            </w:r>
            <w:r w:rsidR="00790C8C">
              <w:rPr>
                <w:rFonts w:ascii="Cambria" w:hAnsi="Cambria"/>
              </w:rPr>
              <w:t xml:space="preserve">           </w:t>
            </w:r>
            <w:r w:rsidR="00B83A11">
              <w:rPr>
                <w:rFonts w:ascii="Cambria" w:hAnsi="Cambria"/>
              </w:rPr>
              <w:t xml:space="preserve">       </w:t>
            </w:r>
            <w:r w:rsidR="00EA2F5C">
              <w:rPr>
                <w:rFonts w:ascii="Cambria" w:hAnsi="Cambria"/>
              </w:rPr>
              <w:t xml:space="preserve">        </w:t>
            </w:r>
            <w:r w:rsidR="00B83A11">
              <w:rPr>
                <w:rFonts w:ascii="Cambria" w:hAnsi="Cambria"/>
              </w:rPr>
              <w:t xml:space="preserve">        </w:t>
            </w:r>
            <w:r w:rsidR="00203115">
              <w:rPr>
                <w:rFonts w:ascii="Cambria" w:hAnsi="Cambria"/>
              </w:rPr>
              <w:t xml:space="preserve">                          </w:t>
            </w:r>
            <w:r w:rsidR="00A07270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-1836525892"/>
                <w:showingPlcHdr/>
              </w:sdtPr>
              <w:sdtContent>
                <w:r w:rsidR="00A07270"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</w:p>
          <w:p w14:paraId="58A517C2" w14:textId="52BDC7FE" w:rsidR="00CF5E9D" w:rsidRDefault="00000000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086229544"/>
              </w:sdtPr>
              <w:sdtContent>
                <w:r w:rsidR="001C7F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C7FF5">
              <w:rPr>
                <w:rFonts w:ascii="Cambria" w:hAnsi="Cambria"/>
              </w:rPr>
              <w:t xml:space="preserve"> </w:t>
            </w:r>
            <w:r w:rsidR="00E271AD">
              <w:rPr>
                <w:rFonts w:ascii="Cambria" w:hAnsi="Cambria"/>
              </w:rPr>
              <w:t>Management</w:t>
            </w:r>
            <w:r w:rsidR="00CF5E9D">
              <w:rPr>
                <w:rFonts w:ascii="Cambria" w:hAnsi="Cambria"/>
              </w:rPr>
              <w:t xml:space="preserve">                                     </w:t>
            </w:r>
            <w:sdt>
              <w:sdtPr>
                <w:rPr>
                  <w:rFonts w:ascii="Cambria" w:hAnsi="Cambria"/>
                </w:rPr>
                <w:id w:val="1524817199"/>
              </w:sdtPr>
              <w:sdtContent>
                <w:r w:rsidR="00CF5E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5E9D">
              <w:rPr>
                <w:rFonts w:ascii="Cambria" w:hAnsi="Cambria"/>
              </w:rPr>
              <w:t xml:space="preserve"> </w:t>
            </w:r>
            <w:r w:rsidR="00E271AD">
              <w:rPr>
                <w:rFonts w:ascii="Cambria" w:hAnsi="Cambria"/>
              </w:rPr>
              <w:t>Public Policy</w:t>
            </w:r>
          </w:p>
          <w:p w14:paraId="32953F39" w14:textId="508D41EC" w:rsidR="001C7FF5" w:rsidRDefault="001C7FF5" w:rsidP="001C7FF5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42615DDF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</w:t>
            </w:r>
          </w:p>
          <w:p w14:paraId="27847A78" w14:textId="77777777" w:rsidR="0067624F" w:rsidRDefault="0067624F" w:rsidP="0067624F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36BD625B" w14:textId="3D9C12A8" w:rsidR="00354E8D" w:rsidRDefault="00354E8D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A731D6B" w14:textId="77777777" w:rsidR="00FD1437" w:rsidRDefault="00FD1437" w:rsidP="00FD1437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37FEAA73" w:rsidR="00642029" w:rsidRDefault="00642029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 w:rsidRPr="00642029">
              <w:rPr>
                <w:rFonts w:ascii="Cambria" w:hAnsi="Cambria"/>
                <w:u w:val="single"/>
              </w:rPr>
              <w:t>All</w:t>
            </w:r>
            <w:r>
              <w:rPr>
                <w:rFonts w:ascii="Cambria" w:hAnsi="Cambria"/>
              </w:rPr>
              <w:t xml:space="preserve"> pages of the application and additional sheets/</w:t>
            </w:r>
            <w:r w:rsidR="00030480">
              <w:rPr>
                <w:rFonts w:ascii="Cambria" w:hAnsi="Cambria"/>
              </w:rPr>
              <w:t>annexure</w:t>
            </w:r>
            <w:r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>(forming</w:t>
            </w:r>
            <w:r w:rsidR="00BD1074"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 xml:space="preserve">part of the application) </w:t>
            </w:r>
            <w:r w:rsidR="00653311">
              <w:rPr>
                <w:rFonts w:ascii="Cambria" w:hAnsi="Cambria"/>
              </w:rPr>
              <w:t>must</w:t>
            </w:r>
            <w:r>
              <w:rPr>
                <w:rFonts w:ascii="Cambria" w:hAnsi="Cambria"/>
              </w:rPr>
              <w:t xml:space="preserve"> be duly signed</w:t>
            </w:r>
            <w:r w:rsidR="00A07270">
              <w:rPr>
                <w:rFonts w:ascii="Cambria" w:hAnsi="Cambria"/>
              </w:rPr>
              <w:t xml:space="preserve"> (self-certified)</w:t>
            </w:r>
            <w:r w:rsidR="00653311">
              <w:rPr>
                <w:rFonts w:ascii="Cambria" w:hAnsi="Cambria"/>
              </w:rPr>
              <w:t xml:space="preserve"> </w:t>
            </w:r>
            <w:r w:rsidR="0041261B">
              <w:rPr>
                <w:rFonts w:ascii="Cambria" w:hAnsi="Cambria"/>
              </w:rPr>
              <w:t xml:space="preserve">before </w:t>
            </w:r>
            <w:r w:rsidR="00653311">
              <w:rPr>
                <w:rFonts w:ascii="Cambria" w:hAnsi="Cambria"/>
              </w:rPr>
              <w:t>submission of hardcopy</w:t>
            </w:r>
            <w:r w:rsidR="0041261B">
              <w:rPr>
                <w:rFonts w:ascii="Cambria" w:hAnsi="Cambria"/>
              </w:rPr>
              <w:t xml:space="preserve"> by post/courier</w:t>
            </w:r>
            <w:r>
              <w:rPr>
                <w:rFonts w:ascii="Cambria" w:hAnsi="Cambria"/>
              </w:rPr>
              <w:t xml:space="preserve">. 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3CD24EDC" w:rsidR="00FD1437" w:rsidRPr="00D95DF4" w:rsidRDefault="00653311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>any certificates / supporting documentation</w:t>
            </w:r>
            <w:r w:rsidR="000E45D5">
              <w:rPr>
                <w:rFonts w:ascii="Cambria" w:hAnsi="Cambria"/>
              </w:rPr>
              <w:t>, except the category certificate</w:t>
            </w:r>
            <w:r w:rsidR="00FD1437">
              <w:rPr>
                <w:rFonts w:ascii="Cambria" w:hAnsi="Cambria"/>
              </w:rPr>
              <w:t xml:space="preserve">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sough</w:t>
            </w:r>
            <w:r w:rsidR="002A53AB">
              <w:rPr>
                <w:rFonts w:ascii="Cambria" w:hAnsi="Cambria"/>
              </w:rPr>
              <w:t xml:space="preserve">t later, </w:t>
            </w:r>
            <w:r w:rsidR="00FD1437">
              <w:rPr>
                <w:rFonts w:ascii="Cambria" w:hAnsi="Cambria"/>
              </w:rPr>
              <w:t>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Pr="00F176B1" w:rsidRDefault="00864BE9" w:rsidP="00864BE9">
      <w:pPr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499740B5" w14:textId="1A1BFBD0" w:rsidR="005265F5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>/</w:t>
            </w:r>
            <w:proofErr w:type="spellStart"/>
            <w:r>
              <w:rPr>
                <w:rFonts w:ascii="Cambria" w:hAnsi="Cambria"/>
                <w:b/>
              </w:rPr>
              <w:t>yyyy</w:t>
            </w:r>
            <w:proofErr w:type="spellEnd"/>
            <w:r>
              <w:rPr>
                <w:rFonts w:ascii="Cambria" w:hAnsi="Cambria"/>
                <w:b/>
              </w:rPr>
              <w:t xml:space="preserve">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72B06A4" w14:textId="62D80AE9" w:rsidR="00864BE9" w:rsidRDefault="00AE15BC" w:rsidP="00D1358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</w:tc>
      </w:tr>
      <w:tr w:rsidR="00864BE9" w14:paraId="4DA2D152" w14:textId="77777777" w:rsidTr="00EE17AC">
        <w:tc>
          <w:tcPr>
            <w:tcW w:w="10348" w:type="dxa"/>
          </w:tcPr>
          <w:p w14:paraId="6D3AE750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0529829" w14:textId="77777777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  <w:p w14:paraId="5A997ED0" w14:textId="07C8E053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69325D" w14:paraId="1CF4944F" w14:textId="77777777" w:rsidTr="00EE17AC">
        <w:tc>
          <w:tcPr>
            <w:tcW w:w="10348" w:type="dxa"/>
          </w:tcPr>
          <w:p w14:paraId="23481954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B6E0F3E" w14:textId="77777777" w:rsidR="0069325D" w:rsidRDefault="0069325D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hether Overseas Citizen of India?</w:t>
            </w:r>
          </w:p>
          <w:p w14:paraId="3FA44B96" w14:textId="20006D4E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1DEC0B58" w:rsidR="00E52649" w:rsidRDefault="00000000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7E5F41">
              <w:rPr>
                <w:rFonts w:ascii="Cambria" w:hAnsi="Cambria"/>
              </w:rPr>
              <w:t>NC-</w:t>
            </w:r>
            <w:r w:rsidR="00864BE9" w:rsidRPr="006D0753">
              <w:rPr>
                <w:rFonts w:ascii="Cambria" w:hAnsi="Cambria"/>
              </w:rPr>
              <w:t xml:space="preserve">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Pr="00375E0E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82"/>
        <w:gridCol w:w="2180"/>
        <w:gridCol w:w="1012"/>
        <w:gridCol w:w="1301"/>
        <w:gridCol w:w="999"/>
        <w:gridCol w:w="936"/>
        <w:gridCol w:w="995"/>
        <w:gridCol w:w="1000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475215AD" w14:textId="5EAB9758" w:rsidR="002009F6" w:rsidRDefault="0016329A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2009F6">
              <w:rPr>
                <w:rFonts w:ascii="Cambria" w:hAnsi="Cambria"/>
              </w:rPr>
              <w:t>Degree/</w:t>
            </w:r>
          </w:p>
          <w:p w14:paraId="3316581B" w14:textId="77777777" w:rsidR="002009F6" w:rsidRPr="00E5548E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% </w:t>
            </w:r>
            <w:proofErr w:type="gramStart"/>
            <w:r w:rsidRPr="00E5548E">
              <w:rPr>
                <w:rFonts w:ascii="Cambria" w:hAnsi="Cambria"/>
              </w:rPr>
              <w:t>of</w:t>
            </w:r>
            <w:proofErr w:type="gramEnd"/>
            <w:r w:rsidRPr="00E5548E">
              <w:rPr>
                <w:rFonts w:ascii="Cambria" w:hAnsi="Cambria"/>
              </w:rPr>
              <w:t xml:space="preserve">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</w:t>
            </w:r>
            <w:proofErr w:type="gramStart"/>
            <w:r w:rsidRPr="00E5548E">
              <w:rPr>
                <w:rFonts w:ascii="Cambria" w:hAnsi="Cambria"/>
              </w:rPr>
              <w:t>if</w:t>
            </w:r>
            <w:proofErr w:type="gramEnd"/>
            <w:r w:rsidRPr="00E5548E">
              <w:rPr>
                <w:rFonts w:ascii="Cambria" w:hAnsi="Cambria"/>
              </w:rPr>
              <w:t xml:space="preserve">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69A5011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4A81BB74" w14:textId="59825017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>If CGPA, percentage equivalence should be quoted.</w:t>
      </w:r>
    </w:p>
    <w:p w14:paraId="313D9621" w14:textId="77777777" w:rsidR="00D17198" w:rsidRDefault="00D17198"/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77777777" w:rsidR="00E94582" w:rsidRPr="00E94582" w:rsidRDefault="00E94582" w:rsidP="00E94582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/>
          <w:p w14:paraId="6DE9622E" w14:textId="77777777" w:rsidR="00906DD9" w:rsidRDefault="00906DD9"/>
          <w:p w14:paraId="2D68806A" w14:textId="77777777" w:rsidR="00906DD9" w:rsidRDefault="00906DD9"/>
        </w:tc>
      </w:tr>
    </w:tbl>
    <w:p w14:paraId="02AC1A4A" w14:textId="77777777" w:rsidR="007426C5" w:rsidRDefault="007426C5"/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6F276E81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1D670126" w14:textId="77777777" w:rsidR="00A07270" w:rsidRDefault="00A07270" w:rsidP="00E71DBE">
      <w:pPr>
        <w:rPr>
          <w:rFonts w:ascii="Cambria" w:hAnsi="Cambria"/>
        </w:rPr>
      </w:pPr>
    </w:p>
    <w:p w14:paraId="6BE023A3" w14:textId="77777777" w:rsidR="00A14B33" w:rsidRPr="00E5548E" w:rsidRDefault="00A14B33" w:rsidP="00A14B33">
      <w:pPr>
        <w:spacing w:after="0" w:line="240" w:lineRule="auto"/>
        <w:ind w:left="-284" w:hanging="283"/>
        <w:rPr>
          <w:rFonts w:ascii="Cambria" w:hAnsi="Cambria"/>
        </w:rPr>
      </w:pPr>
      <w:r w:rsidRPr="00E5548E">
        <w:rPr>
          <w:rFonts w:ascii="Cambria" w:hAnsi="Cambria"/>
        </w:rPr>
        <w:t>Notes:</w:t>
      </w:r>
    </w:p>
    <w:p w14:paraId="10C4119D" w14:textId="0C0F2989" w:rsidR="00A14B33" w:rsidRDefault="00A14B33" w:rsidP="00DF762D">
      <w:pPr>
        <w:pStyle w:val="ListParagraph"/>
        <w:numPr>
          <w:ilvl w:val="0"/>
          <w:numId w:val="6"/>
        </w:numPr>
        <w:spacing w:after="0" w:line="240" w:lineRule="auto"/>
        <w:ind w:left="0" w:right="-755" w:hanging="207"/>
        <w:rPr>
          <w:rFonts w:ascii="Cambria" w:hAnsi="Cambria"/>
        </w:rPr>
      </w:pPr>
      <w:r w:rsidRPr="00970F9B">
        <w:rPr>
          <w:rFonts w:ascii="Cambria" w:hAnsi="Cambria"/>
        </w:rPr>
        <w:t>Only full-time experience should be mentioned</w:t>
      </w:r>
      <w:r w:rsidR="002472DE">
        <w:rPr>
          <w:rFonts w:ascii="Cambria" w:hAnsi="Cambria"/>
        </w:rPr>
        <w:t xml:space="preserve">, in the </w:t>
      </w:r>
      <w:r w:rsidR="009C415B">
        <w:rPr>
          <w:rFonts w:ascii="Cambria" w:hAnsi="Cambria"/>
        </w:rPr>
        <w:t>rows below</w:t>
      </w:r>
      <w:r w:rsidRPr="00970F9B">
        <w:rPr>
          <w:rFonts w:ascii="Cambria" w:hAnsi="Cambria"/>
        </w:rPr>
        <w:t>.</w:t>
      </w:r>
      <w:r w:rsidRPr="00F42F14">
        <w:rPr>
          <w:rFonts w:ascii="Cambria" w:hAnsi="Cambria"/>
        </w:rPr>
        <w:t xml:space="preserve"> </w:t>
      </w:r>
      <w:r w:rsidRPr="00821CEF">
        <w:rPr>
          <w:rFonts w:ascii="Cambria" w:hAnsi="Cambria"/>
        </w:rPr>
        <w:t xml:space="preserve">Experience should not </w:t>
      </w:r>
      <w:r w:rsidR="00DF762D">
        <w:rPr>
          <w:rFonts w:ascii="Cambria" w:hAnsi="Cambria"/>
        </w:rPr>
        <w:t>o</w:t>
      </w:r>
      <w:r w:rsidRPr="00821CEF">
        <w:rPr>
          <w:rFonts w:ascii="Cambria" w:hAnsi="Cambria"/>
        </w:rPr>
        <w:t>verlap.</w:t>
      </w:r>
    </w:p>
    <w:p w14:paraId="4CE46F01" w14:textId="2B63B568" w:rsidR="00A14B33" w:rsidRDefault="00A14B33" w:rsidP="009C415B">
      <w:pPr>
        <w:pStyle w:val="ListParagraph"/>
        <w:numPr>
          <w:ilvl w:val="0"/>
          <w:numId w:val="6"/>
        </w:numPr>
        <w:spacing w:after="0" w:line="240" w:lineRule="auto"/>
        <w:ind w:left="0" w:hanging="207"/>
        <w:rPr>
          <w:rFonts w:ascii="Cambria" w:hAnsi="Cambria"/>
        </w:rPr>
      </w:pPr>
      <w:r w:rsidRPr="00970F9B">
        <w:rPr>
          <w:rFonts w:ascii="Cambria" w:hAnsi="Cambria"/>
        </w:rPr>
        <w:t xml:space="preserve">Duration of PhD </w:t>
      </w:r>
      <w:r w:rsidR="00DD3FBE">
        <w:rPr>
          <w:rFonts w:ascii="Cambria" w:hAnsi="Cambria"/>
        </w:rPr>
        <w:t xml:space="preserve">shall </w:t>
      </w:r>
      <w:r w:rsidRPr="00970F9B">
        <w:rPr>
          <w:rFonts w:ascii="Cambria" w:hAnsi="Cambria"/>
        </w:rPr>
        <w:t>not be counted as experience.</w:t>
      </w:r>
    </w:p>
    <w:p w14:paraId="1C5CD506" w14:textId="71BEFE1A" w:rsidR="0076633A" w:rsidRDefault="0076633A" w:rsidP="009C415B">
      <w:pPr>
        <w:pStyle w:val="ListParagraph"/>
        <w:numPr>
          <w:ilvl w:val="0"/>
          <w:numId w:val="6"/>
        </w:numPr>
        <w:spacing w:after="0" w:line="240" w:lineRule="auto"/>
        <w:ind w:left="0" w:hanging="207"/>
        <w:rPr>
          <w:rFonts w:ascii="Cambria" w:hAnsi="Cambria"/>
        </w:rPr>
      </w:pPr>
      <w:r>
        <w:rPr>
          <w:rFonts w:ascii="Cambria" w:hAnsi="Cambria"/>
        </w:rPr>
        <w:t>Self-employment shall not be counted as experience.</w:t>
      </w:r>
    </w:p>
    <w:p w14:paraId="472726DA" w14:textId="6A91647A" w:rsidR="00F215E0" w:rsidRDefault="00F215E0" w:rsidP="00F215E0">
      <w:pPr>
        <w:spacing w:after="0" w:line="240" w:lineRule="auto"/>
        <w:rPr>
          <w:rFonts w:ascii="Cambria" w:hAnsi="Cambria"/>
        </w:rPr>
      </w:pPr>
    </w:p>
    <w:p w14:paraId="66C88119" w14:textId="77777777" w:rsidR="00F215E0" w:rsidRPr="00F215E0" w:rsidRDefault="00F215E0" w:rsidP="00F215E0">
      <w:pPr>
        <w:spacing w:after="0" w:line="240" w:lineRule="auto"/>
        <w:rPr>
          <w:rFonts w:ascii="Cambria" w:hAnsi="Cambria"/>
        </w:rPr>
      </w:pPr>
    </w:p>
    <w:p w14:paraId="266EE2E4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  <w:u w:val="single"/>
        </w:rPr>
        <w:t>Academic</w:t>
      </w:r>
      <w:r w:rsidRPr="00E5548E">
        <w:rPr>
          <w:rFonts w:ascii="Cambria" w:hAnsi="Cambria"/>
        </w:rPr>
        <w:t xml:space="preserve">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</w:p>
    <w:p w14:paraId="070309EA" w14:textId="649C22BF" w:rsidR="00A55957" w:rsidRPr="00E5548E" w:rsidRDefault="00A5595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t</w:t>
      </w:r>
      <w:r w:rsidR="00E775BC">
        <w:rPr>
          <w:rFonts w:ascii="Cambria" w:hAnsi="Cambria"/>
        </w:rPr>
        <w:t>.</w:t>
      </w:r>
      <w:r w:rsidRPr="00E5548E">
        <w:rPr>
          <w:rFonts w:ascii="Cambria" w:hAnsi="Cambria"/>
        </w:rPr>
        <w:t xml:space="preserve"> Professor</w:t>
      </w:r>
      <w:r>
        <w:rPr>
          <w:rFonts w:ascii="Cambria" w:hAnsi="Cambria"/>
        </w:rPr>
        <w:t xml:space="preserve"> </w:t>
      </w:r>
      <w:r w:rsidR="002C2A19">
        <w:rPr>
          <w:rFonts w:ascii="Cambria" w:hAnsi="Cambria"/>
        </w:rPr>
        <w:t>(Rs.6000</w:t>
      </w:r>
      <w:r w:rsidR="00EF7D5B">
        <w:rPr>
          <w:rFonts w:ascii="Cambria" w:hAnsi="Cambria"/>
        </w:rPr>
        <w:t xml:space="preserve"> AGP/Level 10)</w:t>
      </w:r>
      <w:r w:rsidRPr="00E5548E">
        <w:rPr>
          <w:rFonts w:ascii="Cambria" w:hAnsi="Cambria"/>
        </w:rPr>
        <w:tab/>
      </w:r>
      <w:r w:rsidR="00C95F7C">
        <w:rPr>
          <w:rFonts w:ascii="Cambria" w:hAnsi="Cambria"/>
        </w:rPr>
        <w:t xml:space="preserve">           </w:t>
      </w:r>
      <w:r w:rsidRPr="00E5548E">
        <w:rPr>
          <w:rFonts w:ascii="Cambria" w:hAnsi="Cambria"/>
        </w:rPr>
        <w:t>________ years; _______ months</w:t>
      </w:r>
    </w:p>
    <w:p w14:paraId="63E917F4" w14:textId="76B92855" w:rsidR="007B4E97" w:rsidRDefault="007B4E9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t</w:t>
      </w:r>
      <w:r w:rsidR="00E775BC">
        <w:rPr>
          <w:rFonts w:ascii="Cambria" w:hAnsi="Cambria"/>
        </w:rPr>
        <w:t>.</w:t>
      </w:r>
      <w:r w:rsidRPr="00E5548E">
        <w:rPr>
          <w:rFonts w:ascii="Cambria" w:hAnsi="Cambria"/>
        </w:rPr>
        <w:t xml:space="preserve"> Professor</w:t>
      </w:r>
      <w:r>
        <w:rPr>
          <w:rFonts w:ascii="Cambria" w:hAnsi="Cambria"/>
        </w:rPr>
        <w:t xml:space="preserve"> (Rs.7000 AGP/Level 11)</w:t>
      </w:r>
      <w:r w:rsidRPr="00E5548E">
        <w:rPr>
          <w:rFonts w:ascii="Cambria" w:hAnsi="Cambria"/>
        </w:rPr>
        <w:tab/>
      </w:r>
      <w:r w:rsidR="00C95F7C">
        <w:rPr>
          <w:rFonts w:ascii="Cambria" w:hAnsi="Cambria"/>
        </w:rPr>
        <w:t xml:space="preserve">           </w:t>
      </w:r>
      <w:r w:rsidRPr="00E5548E">
        <w:rPr>
          <w:rFonts w:ascii="Cambria" w:hAnsi="Cambria"/>
        </w:rPr>
        <w:t>________ years; _______ months</w:t>
      </w:r>
    </w:p>
    <w:p w14:paraId="681C4647" w14:textId="1ED15500" w:rsidR="007B4E97" w:rsidRPr="00E5548E" w:rsidRDefault="007B4E9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lastRenderedPageBreak/>
        <w:t>As Asst</w:t>
      </w:r>
      <w:r w:rsidR="00E775BC">
        <w:rPr>
          <w:rFonts w:ascii="Cambria" w:hAnsi="Cambria"/>
        </w:rPr>
        <w:t>.</w:t>
      </w:r>
      <w:r w:rsidRPr="00E5548E">
        <w:rPr>
          <w:rFonts w:ascii="Cambria" w:hAnsi="Cambria"/>
        </w:rPr>
        <w:t xml:space="preserve"> Professor</w:t>
      </w:r>
      <w:r>
        <w:rPr>
          <w:rFonts w:ascii="Cambria" w:hAnsi="Cambria"/>
        </w:rPr>
        <w:t xml:space="preserve"> (Rs.</w:t>
      </w:r>
      <w:r w:rsidR="00E775BC">
        <w:rPr>
          <w:rFonts w:ascii="Cambria" w:hAnsi="Cambria"/>
        </w:rPr>
        <w:t>8</w:t>
      </w:r>
      <w:r>
        <w:rPr>
          <w:rFonts w:ascii="Cambria" w:hAnsi="Cambria"/>
        </w:rPr>
        <w:t>000 AGP/Level 1</w:t>
      </w:r>
      <w:r w:rsidR="00E775BC">
        <w:rPr>
          <w:rFonts w:ascii="Cambria" w:hAnsi="Cambria"/>
        </w:rPr>
        <w:t>2</w:t>
      </w:r>
      <w:r>
        <w:rPr>
          <w:rFonts w:ascii="Cambria" w:hAnsi="Cambria"/>
        </w:rPr>
        <w:t>)</w:t>
      </w:r>
      <w:r w:rsidRPr="00E5548E">
        <w:rPr>
          <w:rFonts w:ascii="Cambria" w:hAnsi="Cambria"/>
        </w:rPr>
        <w:tab/>
      </w:r>
      <w:r w:rsidR="00C95F7C">
        <w:rPr>
          <w:rFonts w:ascii="Cambria" w:hAnsi="Cambria"/>
        </w:rPr>
        <w:t xml:space="preserve">           </w:t>
      </w:r>
      <w:r w:rsidRPr="00E5548E">
        <w:rPr>
          <w:rFonts w:ascii="Cambria" w:hAnsi="Cambria"/>
        </w:rPr>
        <w:t>________ years; _______ months</w:t>
      </w:r>
    </w:p>
    <w:p w14:paraId="220E1C18" w14:textId="5283350A" w:rsidR="00A55957" w:rsidRPr="00E5548E" w:rsidRDefault="00A5595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Teaching at bachelor’s degree level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937771">
        <w:rPr>
          <w:rFonts w:ascii="Cambria" w:hAnsi="Cambria"/>
        </w:rPr>
        <w:t xml:space="preserve">           </w:t>
      </w:r>
      <w:r w:rsidR="00086DE4">
        <w:rPr>
          <w:rFonts w:ascii="Cambria" w:hAnsi="Cambria"/>
        </w:rPr>
        <w:t xml:space="preserve"> </w:t>
      </w:r>
      <w:r w:rsidRPr="00E5548E">
        <w:rPr>
          <w:rFonts w:ascii="Cambria" w:hAnsi="Cambria"/>
        </w:rPr>
        <w:t>________ years; _______ months</w:t>
      </w:r>
    </w:p>
    <w:p w14:paraId="1258883B" w14:textId="2A67EB9F" w:rsidR="00A55957" w:rsidRPr="00E5548E" w:rsidRDefault="00A5595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Teaching at master’s or doctoral degree level: </w:t>
      </w:r>
      <w:r w:rsidR="00EC4452">
        <w:rPr>
          <w:rFonts w:ascii="Cambria" w:hAnsi="Cambria"/>
        </w:rPr>
        <w:t xml:space="preserve">                </w:t>
      </w:r>
      <w:r w:rsidRPr="00E5548E">
        <w:rPr>
          <w:rFonts w:ascii="Cambria" w:hAnsi="Cambria"/>
        </w:rPr>
        <w:t>________ years; _______ months</w:t>
      </w:r>
    </w:p>
    <w:p w14:paraId="696F0C28" w14:textId="235D455C" w:rsidR="00A55957" w:rsidRPr="00E5548E" w:rsidRDefault="00A55957" w:rsidP="00C95F7C">
      <w:pPr>
        <w:ind w:left="1276" w:firstLine="714"/>
        <w:rPr>
          <w:rFonts w:ascii="Cambria" w:hAnsi="Cambria"/>
        </w:rPr>
      </w:pPr>
      <w:r w:rsidRPr="00E5548E">
        <w:rPr>
          <w:rFonts w:ascii="Cambria" w:hAnsi="Cambria"/>
        </w:rPr>
        <w:t>Total Academic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EC4452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 xml:space="preserve">________ years; _______ months </w:t>
      </w:r>
    </w:p>
    <w:p w14:paraId="64325ABB" w14:textId="11886E1C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Industry</w:t>
      </w:r>
      <w:r w:rsidRPr="00E5548E">
        <w:rPr>
          <w:rFonts w:ascii="Cambria" w:hAnsi="Cambria"/>
        </w:rPr>
        <w:t xml:space="preserve"> experience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EC4452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>________ years; _______ months</w:t>
      </w:r>
    </w:p>
    <w:p w14:paraId="7ACFAFF7" w14:textId="0A5A4535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="00480545">
        <w:rPr>
          <w:rFonts w:ascii="Cambria" w:hAnsi="Cambria"/>
          <w:u w:val="single"/>
        </w:rPr>
        <w:t>O</w:t>
      </w:r>
      <w:r w:rsidRPr="00E5548E">
        <w:rPr>
          <w:rFonts w:ascii="Cambria" w:hAnsi="Cambria"/>
          <w:u w:val="single"/>
        </w:rPr>
        <w:t>ther</w:t>
      </w:r>
      <w:r w:rsidRPr="00E5548E">
        <w:rPr>
          <w:rFonts w:ascii="Cambria" w:hAnsi="Cambria"/>
        </w:rPr>
        <w:t xml:space="preserve"> experience</w:t>
      </w:r>
      <w:r>
        <w:rPr>
          <w:rFonts w:ascii="Cambria" w:hAnsi="Cambria"/>
        </w:rPr>
        <w:t xml:space="preserve"> (e.g., NGO)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EC4452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>________ years; _______ months</w:t>
      </w:r>
    </w:p>
    <w:p w14:paraId="0C9E967D" w14:textId="0A3E1A83" w:rsidR="00A55957" w:rsidRPr="00FB6FD5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work experience [(a)+(b)+(c)]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086DE4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>________ years; _______ months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559"/>
        <w:gridCol w:w="1418"/>
        <w:gridCol w:w="2126"/>
        <w:gridCol w:w="851"/>
        <w:gridCol w:w="2267"/>
        <w:gridCol w:w="1418"/>
      </w:tblGrid>
      <w:tr w:rsidR="003562C1" w:rsidRPr="00E5548E" w14:paraId="19A240ED" w14:textId="77777777" w:rsidTr="005B761F">
        <w:tc>
          <w:tcPr>
            <w:tcW w:w="10348" w:type="dxa"/>
            <w:gridSpan w:val="7"/>
            <w:shd w:val="clear" w:color="auto" w:fill="BFBFBF" w:themeFill="background1" w:themeFillShade="BF"/>
          </w:tcPr>
          <w:p w14:paraId="7ED70330" w14:textId="4C28CD6D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 xml:space="preserve">5. COURSES TAUGHT (IN THE PAST </w:t>
            </w:r>
            <w:r w:rsidR="004A213C">
              <w:rPr>
                <w:rFonts w:ascii="Cambria" w:hAnsi="Cambria"/>
                <w:b/>
              </w:rPr>
              <w:t>TEN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3562C1" w:rsidRPr="00E5548E" w14:paraId="004E14A4" w14:textId="77777777" w:rsidTr="005B761F">
        <w:tc>
          <w:tcPr>
            <w:tcW w:w="709" w:type="dxa"/>
          </w:tcPr>
          <w:p w14:paraId="00A17A93" w14:textId="77777777" w:rsidR="003562C1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559" w:type="dxa"/>
          </w:tcPr>
          <w:p w14:paraId="5A9081E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1418" w:type="dxa"/>
          </w:tcPr>
          <w:p w14:paraId="74D4FD0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851" w:type="dxa"/>
          </w:tcPr>
          <w:p w14:paraId="63F81ACD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2267" w:type="dxa"/>
          </w:tcPr>
          <w:p w14:paraId="402915D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-hours</w:t>
            </w:r>
          </w:p>
          <w:p w14:paraId="1244CA1B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</w:t>
            </w:r>
            <w:proofErr w:type="gramStart"/>
            <w:r w:rsidRPr="00E5548E">
              <w:rPr>
                <w:rFonts w:ascii="Cambria" w:hAnsi="Cambria"/>
              </w:rPr>
              <w:t>students</w:t>
            </w:r>
            <w:proofErr w:type="gramEnd"/>
            <w:r w:rsidRPr="00E5548E">
              <w:rPr>
                <w:rFonts w:ascii="Cambria" w:hAnsi="Cambria"/>
              </w:rPr>
              <w:t xml:space="preserve"> x contact hours)</w:t>
            </w:r>
          </w:p>
        </w:tc>
        <w:tc>
          <w:tcPr>
            <w:tcW w:w="1418" w:type="dxa"/>
          </w:tcPr>
          <w:p w14:paraId="740A209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3562C1" w:rsidRPr="00E5548E" w14:paraId="29934D0B" w14:textId="77777777" w:rsidTr="005B761F">
        <w:trPr>
          <w:trHeight w:val="529"/>
        </w:trPr>
        <w:tc>
          <w:tcPr>
            <w:tcW w:w="709" w:type="dxa"/>
          </w:tcPr>
          <w:p w14:paraId="4E7A7639" w14:textId="254CCBCA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B164DB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31B021A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B38018E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6EA077E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D24D886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  <w:tr w:rsidR="003562C1" w:rsidRPr="00E5548E" w14:paraId="561A42CE" w14:textId="77777777" w:rsidTr="005B761F">
        <w:trPr>
          <w:trHeight w:val="529"/>
        </w:trPr>
        <w:tc>
          <w:tcPr>
            <w:tcW w:w="709" w:type="dxa"/>
          </w:tcPr>
          <w:p w14:paraId="12FF79F6" w14:textId="0E32BB29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DF69979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286A9F42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65B0ADF1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460DE6B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E58F77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13AC88F9" w:rsidR="003562C1" w:rsidRDefault="003562C1" w:rsidP="003562C1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864BE9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0FC88357" w:rsidR="00864BE9" w:rsidRDefault="00E9061A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</w:t>
            </w:r>
            <w:r w:rsidR="004A213C">
              <w:rPr>
                <w:rFonts w:ascii="Cambria" w:hAnsi="Cambria"/>
                <w:b/>
              </w:rPr>
              <w:t>TEN</w:t>
            </w:r>
            <w:r w:rsidR="000252CD">
              <w:rPr>
                <w:rFonts w:ascii="Cambria" w:hAnsi="Cambria"/>
                <w:b/>
              </w:rPr>
              <w:t xml:space="preserve">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DB3A8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DB3A86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260716BE" w:rsidR="009C5278" w:rsidRDefault="009C5278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</w:t>
            </w:r>
            <w:r w:rsidR="004A213C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</w:tbl>
    <w:p w14:paraId="723A3EC0" w14:textId="5E886EA9" w:rsidR="00261822" w:rsidRDefault="00261822" w:rsidP="00864BE9">
      <w:pPr>
        <w:rPr>
          <w:rFonts w:ascii="Cambria" w:hAnsi="Cambria"/>
          <w:i/>
        </w:rPr>
      </w:pPr>
    </w:p>
    <w:p w14:paraId="330A37FD" w14:textId="2A12C2A6" w:rsidR="00361A63" w:rsidRDefault="00361A63" w:rsidP="00864BE9">
      <w:pPr>
        <w:rPr>
          <w:rFonts w:ascii="Cambria" w:hAnsi="Cambria"/>
          <w:i/>
        </w:rPr>
      </w:pPr>
    </w:p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first/ sole </w:t>
            </w:r>
            <w:r>
              <w:rPr>
                <w:rFonts w:ascii="Cambria" w:hAnsi="Cambria"/>
              </w:rPr>
              <w:lastRenderedPageBreak/>
              <w:t>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0D6EE50D" w:rsidR="009C5278" w:rsidRDefault="009C5278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11. PAPERS PRESENTED IN CONFERENCES / SEMINARS / COLLOQUIA (IN THE PAST </w:t>
            </w:r>
            <w:r w:rsidR="008F0025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864BE9">
      <w:pPr>
        <w:rPr>
          <w:rFonts w:ascii="Cambria" w:hAnsi="Cambria"/>
        </w:rPr>
      </w:pPr>
    </w:p>
    <w:tbl>
      <w:tblPr>
        <w:tblStyle w:val="TableGrid"/>
        <w:tblW w:w="10211" w:type="dxa"/>
        <w:tblInd w:w="-431" w:type="dxa"/>
        <w:tblLook w:val="04A0" w:firstRow="1" w:lastRow="0" w:firstColumn="1" w:lastColumn="0" w:noHBand="0" w:noVBand="1"/>
      </w:tblPr>
      <w:tblGrid>
        <w:gridCol w:w="689"/>
        <w:gridCol w:w="1175"/>
        <w:gridCol w:w="1794"/>
        <w:gridCol w:w="1701"/>
        <w:gridCol w:w="1134"/>
        <w:gridCol w:w="992"/>
        <w:gridCol w:w="1559"/>
        <w:gridCol w:w="1134"/>
        <w:gridCol w:w="33"/>
      </w:tblGrid>
      <w:tr w:rsidR="00864BE9" w14:paraId="3EA5F9D9" w14:textId="77777777" w:rsidTr="00261822">
        <w:tc>
          <w:tcPr>
            <w:tcW w:w="10211" w:type="dxa"/>
            <w:gridSpan w:val="9"/>
            <w:shd w:val="clear" w:color="auto" w:fill="BFBFBF" w:themeFill="background1" w:themeFillShade="BF"/>
          </w:tcPr>
          <w:p w14:paraId="10CDB503" w14:textId="29802B07" w:rsidR="00864BE9" w:rsidRDefault="00906DD9" w:rsidP="00E253A4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 xml:space="preserve">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367DBC">
              <w:rPr>
                <w:rFonts w:ascii="Cambria" w:hAnsi="Cambria"/>
                <w:b/>
              </w:rPr>
              <w:t xml:space="preserve"> YEARS</w:t>
            </w:r>
          </w:p>
        </w:tc>
      </w:tr>
      <w:tr w:rsidR="00261822" w14:paraId="01AF89EA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83B17D" w14:textId="77777777" w:rsidR="003B5E93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Principal Investigator / Project Leader?</w:t>
            </w:r>
          </w:p>
          <w:p w14:paraId="29DF0494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proofErr w:type="gramStart"/>
            <w:r>
              <w:rPr>
                <w:rFonts w:ascii="Cambria" w:hAnsi="Cambria"/>
              </w:rPr>
              <w:t>in</w:t>
            </w:r>
            <w:proofErr w:type="gramEnd"/>
            <w:r>
              <w:rPr>
                <w:rFonts w:ascii="Cambria" w:hAnsi="Cambria"/>
              </w:rPr>
              <w:t xml:space="preserve">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34" w:type="dxa"/>
          </w:tcPr>
          <w:p w14:paraId="257E848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464A79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4B406B2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3A3D8980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9A4FF1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953971" w14:paraId="7658147E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59DCC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4876F35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6631E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7392840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6DED66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DD3341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A82ED1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BCE59CE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18628086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2876F9DF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367DBC">
              <w:rPr>
                <w:rFonts w:ascii="Cambria" w:hAnsi="Cambria"/>
                <w:b/>
              </w:rPr>
              <w:t xml:space="preserve">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A0772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253A4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953971" w14:paraId="1943ADA0" w14:textId="77777777" w:rsidTr="005F69FF">
        <w:tc>
          <w:tcPr>
            <w:tcW w:w="696" w:type="dxa"/>
          </w:tcPr>
          <w:p w14:paraId="0281163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2D3CEDB4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577EA1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345B1FD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6E20FAB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97FD74E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4873B0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BF934CF" w14:textId="77777777" w:rsidR="00A0772A" w:rsidRDefault="00A0772A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93"/>
        <w:gridCol w:w="1406"/>
        <w:gridCol w:w="1842"/>
        <w:gridCol w:w="1134"/>
        <w:gridCol w:w="993"/>
        <w:gridCol w:w="850"/>
        <w:gridCol w:w="851"/>
        <w:gridCol w:w="1559"/>
        <w:gridCol w:w="73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1AEA0784" w:rsidR="006E223F" w:rsidRDefault="006E223F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</w:t>
            </w:r>
            <w:r w:rsidR="008F0025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)</w:t>
            </w:r>
          </w:p>
        </w:tc>
      </w:tr>
      <w:tr w:rsidR="00E9061A" w14:paraId="439F86F4" w14:textId="77777777" w:rsidTr="00A50F50">
        <w:tc>
          <w:tcPr>
            <w:tcW w:w="693" w:type="dxa"/>
          </w:tcPr>
          <w:p w14:paraId="418E78D3" w14:textId="77777777" w:rsidR="003B5E93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E9061A" w:rsidRPr="00A104F1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406" w:type="dxa"/>
          </w:tcPr>
          <w:p w14:paraId="07EB2E93" w14:textId="77777777" w:rsidR="00BC7E16" w:rsidRDefault="00BC7E16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E9061A" w:rsidRDefault="00E9061A" w:rsidP="00E253A4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A52AA68" w14:textId="77777777" w:rsidR="00E9061A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</w:t>
            </w:r>
            <w:r w:rsidR="00A50F5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Client</w:t>
            </w:r>
          </w:p>
          <w:p w14:paraId="606045D9" w14:textId="77777777" w:rsidR="00BC7E16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proofErr w:type="gramStart"/>
            <w:r>
              <w:rPr>
                <w:rFonts w:ascii="Cambria" w:hAnsi="Cambria"/>
              </w:rPr>
              <w:t>if</w:t>
            </w:r>
            <w:proofErr w:type="gramEnd"/>
            <w:r>
              <w:rPr>
                <w:rFonts w:ascii="Cambria" w:hAnsi="Cambria"/>
              </w:rPr>
              <w:t xml:space="preserve"> any)</w:t>
            </w:r>
          </w:p>
        </w:tc>
        <w:tc>
          <w:tcPr>
            <w:tcW w:w="1134" w:type="dxa"/>
          </w:tcPr>
          <w:p w14:paraId="68648F83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993" w:type="dxa"/>
          </w:tcPr>
          <w:p w14:paraId="335C0274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850" w:type="dxa"/>
          </w:tcPr>
          <w:p w14:paraId="6BD6F04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737" w:type="dxa"/>
          </w:tcPr>
          <w:p w14:paraId="2E2CA0C2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011FFFA8" w14:textId="77777777" w:rsidR="00BC7E16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</w:tr>
      <w:tr w:rsidR="00E9061A" w14:paraId="2AC11E15" w14:textId="77777777" w:rsidTr="00A50F50">
        <w:tc>
          <w:tcPr>
            <w:tcW w:w="693" w:type="dxa"/>
          </w:tcPr>
          <w:p w14:paraId="5A091DF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2ACEDA61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C9C92AE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7BF421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5FA5BE93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629C8C59" w14:textId="77777777" w:rsidR="00E9061A" w:rsidRDefault="00E9061A" w:rsidP="00EE17AC">
            <w:pPr>
              <w:rPr>
                <w:rFonts w:ascii="Cambria" w:hAnsi="Cambria"/>
              </w:rPr>
            </w:pPr>
          </w:p>
        </w:tc>
      </w:tr>
      <w:tr w:rsidR="00FE6F26" w14:paraId="588C1343" w14:textId="77777777" w:rsidTr="00A50F50">
        <w:tc>
          <w:tcPr>
            <w:tcW w:w="693" w:type="dxa"/>
          </w:tcPr>
          <w:p w14:paraId="32CE898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87EA2B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D35E3F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3CBF77DB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1865CE80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7E247AE8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78122F68" w14:textId="77777777" w:rsidTr="00A50F50">
        <w:tc>
          <w:tcPr>
            <w:tcW w:w="693" w:type="dxa"/>
          </w:tcPr>
          <w:p w14:paraId="0E2B870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6E787E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B54CFD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B742E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248D734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618D2856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F51638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06313CB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23FB3AF9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3BEDB8CD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51F4AE96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11617E">
              <w:rPr>
                <w:rFonts w:ascii="Cambria" w:hAnsi="Cambria"/>
                <w:b/>
              </w:rPr>
              <w:t xml:space="preserve"> (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11617E">
              <w:rPr>
                <w:rFonts w:ascii="Cambria" w:hAnsi="Cambria"/>
                <w:b/>
              </w:rPr>
              <w:t xml:space="preserve">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9C55405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A0772A">
        <w:rPr>
          <w:rFonts w:ascii="Cambria" w:hAnsi="Cambria"/>
          <w:b/>
        </w:rPr>
        <w:t>7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(</w:t>
      </w:r>
      <w:proofErr w:type="spellStart"/>
      <w:r>
        <w:rPr>
          <w:rFonts w:ascii="Cambria" w:hAnsi="Cambria"/>
          <w:b/>
        </w:rPr>
        <w:t>i</w:t>
      </w:r>
      <w:proofErr w:type="spellEnd"/>
      <w:r>
        <w:rPr>
          <w:rFonts w:ascii="Cambria" w:hAnsi="Cambria"/>
          <w:b/>
        </w:rPr>
        <w:t xml:space="preserve">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>(</w:t>
      </w:r>
      <w:proofErr w:type="gramStart"/>
      <w:r w:rsidR="00A07270" w:rsidRPr="00FE6F26">
        <w:rPr>
          <w:rFonts w:ascii="Cambria" w:hAnsi="Cambria"/>
          <w:b/>
          <w:i/>
          <w:iCs/>
        </w:rPr>
        <w:t>including</w:t>
      </w:r>
      <w:proofErr w:type="gramEnd"/>
      <w:r w:rsidR="00A07270" w:rsidRPr="00FE6F26">
        <w:rPr>
          <w:rFonts w:ascii="Cambria" w:hAnsi="Cambria"/>
          <w:b/>
          <w:i/>
          <w:iCs/>
        </w:rPr>
        <w:t xml:space="preserve">, but not limited to extension of probation, </w:t>
      </w:r>
    </w:p>
    <w:p w14:paraId="6B3D8579" w14:textId="5F894115" w:rsidR="00A07270" w:rsidRPr="00FE6F26" w:rsidRDefault="00A07270" w:rsidP="00FE6F26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77777777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8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>
        <w:rPr>
          <w:rFonts w:ascii="Cambria" w:hAnsi="Cambria"/>
          <w:b/>
        </w:rPr>
        <w:t xml:space="preserve">At least </w:t>
      </w:r>
      <w:r>
        <w:rPr>
          <w:rFonts w:ascii="Cambria" w:hAnsi="Cambria"/>
          <w:b/>
        </w:rPr>
        <w:t>2</w:t>
      </w:r>
      <w:r w:rsidR="00377699">
        <w:rPr>
          <w:rFonts w:ascii="Cambria" w:hAnsi="Cambria"/>
          <w:b/>
        </w:rPr>
        <w:t xml:space="preserve"> out of the three References </w:t>
      </w:r>
      <w:r w:rsidR="00D91A7D" w:rsidRPr="00D91A7D">
        <w:rPr>
          <w:rFonts w:ascii="Cambria" w:hAnsi="Cambria"/>
          <w:b/>
        </w:rPr>
        <w:t>MUST</w:t>
      </w:r>
      <w:r w:rsidR="00377699">
        <w:rPr>
          <w:rFonts w:ascii="Cambria" w:hAnsi="Cambria"/>
          <w:b/>
        </w:rPr>
        <w:t xml:space="preserve"> be from academic institutions. </w:t>
      </w:r>
    </w:p>
    <w:p w14:paraId="4B53DA2B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39F27503" w:rsidR="00864BE9" w:rsidRPr="00570236" w:rsidRDefault="00920EE7" w:rsidP="00D91A7D">
      <w:pPr>
        <w:spacing w:after="0" w:line="240" w:lineRule="auto"/>
        <w:ind w:left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MOST IMPORTANT: </w:t>
      </w:r>
      <w:r w:rsidR="000067B3">
        <w:rPr>
          <w:rFonts w:ascii="Cambria" w:hAnsi="Cambria"/>
          <w:b/>
        </w:rPr>
        <w:t xml:space="preserve">References for those applying for </w:t>
      </w:r>
      <w:r w:rsidR="008A7B4C">
        <w:rPr>
          <w:rFonts w:ascii="Cambria" w:hAnsi="Cambria"/>
          <w:b/>
        </w:rPr>
        <w:t xml:space="preserve">Chair </w:t>
      </w:r>
      <w:r w:rsidR="000067B3">
        <w:rPr>
          <w:rFonts w:ascii="Cambria" w:hAnsi="Cambria"/>
          <w:b/>
        </w:rPr>
        <w:t xml:space="preserve">Professor positions MUST be </w:t>
      </w:r>
      <w:r w:rsidR="00B96CA8">
        <w:rPr>
          <w:rFonts w:ascii="Cambria" w:hAnsi="Cambria"/>
          <w:b/>
        </w:rPr>
        <w:t xml:space="preserve">from those </w:t>
      </w:r>
      <w:r w:rsidR="000067B3">
        <w:rPr>
          <w:rFonts w:ascii="Cambria" w:hAnsi="Cambria"/>
          <w:b/>
        </w:rPr>
        <w:t>of Full Professor level</w:t>
      </w:r>
      <w:r w:rsidR="00DF5F54">
        <w:rPr>
          <w:rFonts w:ascii="Cambria" w:hAnsi="Cambria"/>
          <w:b/>
        </w:rPr>
        <w:t xml:space="preserve"> </w:t>
      </w:r>
      <w:r w:rsidR="00DF5F54" w:rsidRPr="007B2535">
        <w:rPr>
          <w:rFonts w:ascii="Cambria" w:hAnsi="Cambria"/>
          <w:b/>
          <w:u w:val="single"/>
        </w:rPr>
        <w:t>AND</w:t>
      </w:r>
      <w:r w:rsidR="00DF5F54">
        <w:rPr>
          <w:rFonts w:ascii="Cambria" w:hAnsi="Cambria"/>
          <w:b/>
        </w:rPr>
        <w:t xml:space="preserve"> </w:t>
      </w:r>
      <w:r w:rsidR="00BB431A">
        <w:rPr>
          <w:rFonts w:ascii="Cambria" w:hAnsi="Cambria"/>
          <w:b/>
        </w:rPr>
        <w:t xml:space="preserve">who are holding/held </w:t>
      </w:r>
      <w:r w:rsidR="00307A4C">
        <w:rPr>
          <w:rFonts w:ascii="Cambria" w:hAnsi="Cambria"/>
          <w:b/>
        </w:rPr>
        <w:t xml:space="preserve">Academic Leadership </w:t>
      </w:r>
      <w:r w:rsidR="00BB431A">
        <w:rPr>
          <w:rFonts w:ascii="Cambria" w:hAnsi="Cambria"/>
          <w:b/>
        </w:rPr>
        <w:t xml:space="preserve">positions </w:t>
      </w:r>
      <w:r w:rsidR="000E3D9F">
        <w:rPr>
          <w:rFonts w:ascii="Cambria" w:hAnsi="Cambria"/>
          <w:b/>
        </w:rPr>
        <w:t xml:space="preserve">(e.g., Head of the Department, Principal, Dean, Director etc.) </w:t>
      </w:r>
      <w:r>
        <w:rPr>
          <w:rFonts w:ascii="Cambria" w:hAnsi="Cambria"/>
          <w:b/>
        </w:rPr>
        <w:t>Otherwise, such References WILL NOT be considered</w:t>
      </w:r>
      <w:r w:rsidR="0075379C">
        <w:rPr>
          <w:rFonts w:ascii="Cambria" w:hAnsi="Cambria"/>
          <w:b/>
        </w:rPr>
        <w:t>.</w:t>
      </w:r>
    </w:p>
    <w:p w14:paraId="3EB7D615" w14:textId="77777777" w:rsidR="00FE6F26" w:rsidRDefault="00FE6F26" w:rsidP="00FE6F26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600C89C3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E6F26">
        <w:rPr>
          <w:rFonts w:ascii="Cambria" w:hAnsi="Cambria"/>
          <w:b/>
        </w:rPr>
        <w:t>9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377699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377699">
      <w:pPr>
        <w:spacing w:after="0" w:line="240" w:lineRule="auto"/>
        <w:ind w:left="-284"/>
        <w:rPr>
          <w:rFonts w:ascii="Cambria" w:hAnsi="Cambria"/>
        </w:rPr>
      </w:pPr>
    </w:p>
    <w:p w14:paraId="72B33A46" w14:textId="1027382E" w:rsidR="00592B6B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</w:t>
      </w:r>
      <w:r w:rsidR="0081273C">
        <w:rPr>
          <w:rFonts w:ascii="Cambria" w:hAnsi="Cambria"/>
          <w:b/>
        </w:rPr>
        <w:t xml:space="preserve">you </w:t>
      </w:r>
      <w:r w:rsidR="00906DD9" w:rsidRPr="00570236">
        <w:rPr>
          <w:rFonts w:ascii="Cambria" w:hAnsi="Cambria"/>
          <w:b/>
        </w:rPr>
        <w:t>wish</w:t>
      </w:r>
      <w:r w:rsidR="0081273C">
        <w:rPr>
          <w:rFonts w:ascii="Cambria" w:hAnsi="Cambria"/>
          <w:b/>
        </w:rPr>
        <w:t xml:space="preserve"> </w:t>
      </w:r>
      <w:r w:rsidR="00906DD9" w:rsidRPr="00570236">
        <w:rPr>
          <w:rFonts w:ascii="Cambria" w:hAnsi="Cambria"/>
          <w:b/>
        </w:rPr>
        <w:t xml:space="preserve">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0620CCB" w14:textId="7C91A999" w:rsidR="00377699" w:rsidRDefault="00377699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0302757D" w:rsidR="00864BE9" w:rsidRPr="00570236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FE6F26">
        <w:rPr>
          <w:rFonts w:ascii="Cambria" w:hAnsi="Cambria"/>
          <w:b/>
        </w:rPr>
        <w:t>1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 xml:space="preserve">hereby declare that all the statements/particulars made/furnished in this application are true, </w:t>
      </w:r>
      <w:proofErr w:type="gramStart"/>
      <w:r w:rsidR="00DF7390">
        <w:rPr>
          <w:rFonts w:ascii="Cambria" w:hAnsi="Cambria"/>
        </w:rPr>
        <w:t>complete</w:t>
      </w:r>
      <w:proofErr w:type="gramEnd"/>
      <w:r w:rsidR="00DF7390">
        <w:rPr>
          <w:rFonts w:ascii="Cambria" w:hAnsi="Cambria"/>
        </w:rPr>
        <w:t xml:space="preserve">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 xml:space="preserve">, </w:t>
      </w:r>
      <w:proofErr w:type="gramStart"/>
      <w:r w:rsidR="00210B31">
        <w:rPr>
          <w:rFonts w:ascii="Cambria" w:hAnsi="Cambria"/>
        </w:rPr>
        <w:t>incomplete</w:t>
      </w:r>
      <w:proofErr w:type="gramEnd"/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26171" w14:textId="77777777" w:rsidR="00600808" w:rsidRDefault="00600808" w:rsidP="00864BE9">
      <w:pPr>
        <w:spacing w:after="0" w:line="240" w:lineRule="auto"/>
      </w:pPr>
      <w:r>
        <w:separator/>
      </w:r>
    </w:p>
  </w:endnote>
  <w:endnote w:type="continuationSeparator" w:id="0">
    <w:p w14:paraId="3154058A" w14:textId="77777777" w:rsidR="00600808" w:rsidRDefault="00600808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Content>
      <w:sdt>
        <w:sdtPr>
          <w:id w:val="-896049112"/>
          <w:docPartObj>
            <w:docPartGallery w:val="Page Numbers (Top of Page)"/>
            <w:docPartUnique/>
          </w:docPartObj>
        </w:sdtPr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3E7B4" w14:textId="77777777" w:rsidR="00600808" w:rsidRDefault="00600808" w:rsidP="00864BE9">
      <w:pPr>
        <w:spacing w:after="0" w:line="240" w:lineRule="auto"/>
      </w:pPr>
      <w:r>
        <w:separator/>
      </w:r>
    </w:p>
  </w:footnote>
  <w:footnote w:type="continuationSeparator" w:id="0">
    <w:p w14:paraId="0D798AD7" w14:textId="77777777" w:rsidR="00600808" w:rsidRDefault="00600808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>
      <w:start w:val="1"/>
      <w:numFmt w:val="lowerLetter"/>
      <w:lvlText w:val="%2."/>
      <w:lvlJc w:val="left"/>
      <w:pPr>
        <w:ind w:left="873" w:hanging="360"/>
      </w:pPr>
    </w:lvl>
    <w:lvl w:ilvl="2" w:tplc="4009001B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853428">
    <w:abstractNumId w:val="2"/>
  </w:num>
  <w:num w:numId="2" w16cid:durableId="1976717897">
    <w:abstractNumId w:val="1"/>
  </w:num>
  <w:num w:numId="3" w16cid:durableId="1550410984">
    <w:abstractNumId w:val="3"/>
  </w:num>
  <w:num w:numId="4" w16cid:durableId="800221660">
    <w:abstractNumId w:val="5"/>
  </w:num>
  <w:num w:numId="5" w16cid:durableId="1060398654">
    <w:abstractNumId w:val="0"/>
  </w:num>
  <w:num w:numId="6" w16cid:durableId="13949351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362CA"/>
    <w:rsid w:val="0004742B"/>
    <w:rsid w:val="00054679"/>
    <w:rsid w:val="0006345B"/>
    <w:rsid w:val="00070BC6"/>
    <w:rsid w:val="0007142C"/>
    <w:rsid w:val="000753E5"/>
    <w:rsid w:val="00086DE4"/>
    <w:rsid w:val="00087758"/>
    <w:rsid w:val="000B543C"/>
    <w:rsid w:val="000C755B"/>
    <w:rsid w:val="000E3D9F"/>
    <w:rsid w:val="000E45D5"/>
    <w:rsid w:val="000F6224"/>
    <w:rsid w:val="00101E3E"/>
    <w:rsid w:val="00114CA4"/>
    <w:rsid w:val="0011617E"/>
    <w:rsid w:val="0011729A"/>
    <w:rsid w:val="00123BDB"/>
    <w:rsid w:val="00130476"/>
    <w:rsid w:val="00132BAA"/>
    <w:rsid w:val="001563AB"/>
    <w:rsid w:val="00162BE6"/>
    <w:rsid w:val="0016329A"/>
    <w:rsid w:val="00174E5A"/>
    <w:rsid w:val="00176BCD"/>
    <w:rsid w:val="00185D4C"/>
    <w:rsid w:val="00186CE5"/>
    <w:rsid w:val="00190847"/>
    <w:rsid w:val="00190908"/>
    <w:rsid w:val="001A1AF9"/>
    <w:rsid w:val="001A7FE6"/>
    <w:rsid w:val="001B1F5F"/>
    <w:rsid w:val="001B3DFE"/>
    <w:rsid w:val="001C0A4C"/>
    <w:rsid w:val="001C7FF5"/>
    <w:rsid w:val="001D4C2D"/>
    <w:rsid w:val="001E2A75"/>
    <w:rsid w:val="002009F6"/>
    <w:rsid w:val="00201E87"/>
    <w:rsid w:val="00203115"/>
    <w:rsid w:val="00210B31"/>
    <w:rsid w:val="00216295"/>
    <w:rsid w:val="00227560"/>
    <w:rsid w:val="0023068C"/>
    <w:rsid w:val="002449DD"/>
    <w:rsid w:val="00246F74"/>
    <w:rsid w:val="002472DE"/>
    <w:rsid w:val="00261822"/>
    <w:rsid w:val="00262B70"/>
    <w:rsid w:val="00266317"/>
    <w:rsid w:val="00275F04"/>
    <w:rsid w:val="0029301F"/>
    <w:rsid w:val="002A53AB"/>
    <w:rsid w:val="002B10A0"/>
    <w:rsid w:val="002B2592"/>
    <w:rsid w:val="002C2A19"/>
    <w:rsid w:val="002D3907"/>
    <w:rsid w:val="002E36F5"/>
    <w:rsid w:val="002E6852"/>
    <w:rsid w:val="002F6A50"/>
    <w:rsid w:val="00307A4C"/>
    <w:rsid w:val="00312B7E"/>
    <w:rsid w:val="00337666"/>
    <w:rsid w:val="003377FE"/>
    <w:rsid w:val="00345E34"/>
    <w:rsid w:val="0035149B"/>
    <w:rsid w:val="00354D96"/>
    <w:rsid w:val="00354E8D"/>
    <w:rsid w:val="003562C1"/>
    <w:rsid w:val="003565C5"/>
    <w:rsid w:val="00361A63"/>
    <w:rsid w:val="00367108"/>
    <w:rsid w:val="00367DBC"/>
    <w:rsid w:val="00377699"/>
    <w:rsid w:val="003902E3"/>
    <w:rsid w:val="003919EF"/>
    <w:rsid w:val="003A4116"/>
    <w:rsid w:val="003B0F6C"/>
    <w:rsid w:val="003B5E93"/>
    <w:rsid w:val="003B635F"/>
    <w:rsid w:val="003D7883"/>
    <w:rsid w:val="003E0647"/>
    <w:rsid w:val="003E11C0"/>
    <w:rsid w:val="003E1CE3"/>
    <w:rsid w:val="0041261B"/>
    <w:rsid w:val="00415000"/>
    <w:rsid w:val="00434CEA"/>
    <w:rsid w:val="004703AA"/>
    <w:rsid w:val="00476BA6"/>
    <w:rsid w:val="00480545"/>
    <w:rsid w:val="004811C6"/>
    <w:rsid w:val="00484FD5"/>
    <w:rsid w:val="004917B8"/>
    <w:rsid w:val="004A213C"/>
    <w:rsid w:val="004C03E6"/>
    <w:rsid w:val="004C275E"/>
    <w:rsid w:val="004D0F1D"/>
    <w:rsid w:val="004D7C46"/>
    <w:rsid w:val="004E2FF3"/>
    <w:rsid w:val="00502401"/>
    <w:rsid w:val="00507C53"/>
    <w:rsid w:val="00523001"/>
    <w:rsid w:val="005265F5"/>
    <w:rsid w:val="005312EB"/>
    <w:rsid w:val="005439FC"/>
    <w:rsid w:val="00570236"/>
    <w:rsid w:val="0058361B"/>
    <w:rsid w:val="005905FB"/>
    <w:rsid w:val="00592B6B"/>
    <w:rsid w:val="00594AED"/>
    <w:rsid w:val="005978E8"/>
    <w:rsid w:val="005B49F3"/>
    <w:rsid w:val="005C549E"/>
    <w:rsid w:val="005C7986"/>
    <w:rsid w:val="005E6AA8"/>
    <w:rsid w:val="005F02D0"/>
    <w:rsid w:val="005F2AFA"/>
    <w:rsid w:val="005F69FF"/>
    <w:rsid w:val="00600808"/>
    <w:rsid w:val="006144D9"/>
    <w:rsid w:val="00617822"/>
    <w:rsid w:val="00620D35"/>
    <w:rsid w:val="006264AB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56772"/>
    <w:rsid w:val="0066049A"/>
    <w:rsid w:val="0067624F"/>
    <w:rsid w:val="0069325D"/>
    <w:rsid w:val="006960B4"/>
    <w:rsid w:val="00696A88"/>
    <w:rsid w:val="006A5095"/>
    <w:rsid w:val="006C0F5D"/>
    <w:rsid w:val="006E223F"/>
    <w:rsid w:val="006F731E"/>
    <w:rsid w:val="007046F9"/>
    <w:rsid w:val="00710B16"/>
    <w:rsid w:val="00711C15"/>
    <w:rsid w:val="00724E80"/>
    <w:rsid w:val="00734D42"/>
    <w:rsid w:val="0073634B"/>
    <w:rsid w:val="007426C5"/>
    <w:rsid w:val="00742F04"/>
    <w:rsid w:val="00744235"/>
    <w:rsid w:val="00746510"/>
    <w:rsid w:val="0075268B"/>
    <w:rsid w:val="0075379C"/>
    <w:rsid w:val="0076633A"/>
    <w:rsid w:val="00777878"/>
    <w:rsid w:val="00790C8C"/>
    <w:rsid w:val="007A0F0B"/>
    <w:rsid w:val="007A375B"/>
    <w:rsid w:val="007A7BF7"/>
    <w:rsid w:val="007B2535"/>
    <w:rsid w:val="007B4E97"/>
    <w:rsid w:val="007C3D5A"/>
    <w:rsid w:val="007E06CF"/>
    <w:rsid w:val="007E5235"/>
    <w:rsid w:val="007E5F41"/>
    <w:rsid w:val="007F47E1"/>
    <w:rsid w:val="00801BBE"/>
    <w:rsid w:val="0081161A"/>
    <w:rsid w:val="0081273C"/>
    <w:rsid w:val="0081290A"/>
    <w:rsid w:val="0082499E"/>
    <w:rsid w:val="00826F7A"/>
    <w:rsid w:val="00841D45"/>
    <w:rsid w:val="00857784"/>
    <w:rsid w:val="00864BE9"/>
    <w:rsid w:val="0087057E"/>
    <w:rsid w:val="00871C24"/>
    <w:rsid w:val="00871E8E"/>
    <w:rsid w:val="00897D71"/>
    <w:rsid w:val="008A7B4C"/>
    <w:rsid w:val="008B2030"/>
    <w:rsid w:val="008E6667"/>
    <w:rsid w:val="008F0025"/>
    <w:rsid w:val="008F7ED1"/>
    <w:rsid w:val="009029BF"/>
    <w:rsid w:val="00906DD9"/>
    <w:rsid w:val="00920EE7"/>
    <w:rsid w:val="0092670A"/>
    <w:rsid w:val="00937771"/>
    <w:rsid w:val="00953971"/>
    <w:rsid w:val="00970B35"/>
    <w:rsid w:val="00971CE6"/>
    <w:rsid w:val="009826D9"/>
    <w:rsid w:val="009917C5"/>
    <w:rsid w:val="00992B50"/>
    <w:rsid w:val="009A12B6"/>
    <w:rsid w:val="009A4099"/>
    <w:rsid w:val="009B161C"/>
    <w:rsid w:val="009B24D1"/>
    <w:rsid w:val="009B6EB6"/>
    <w:rsid w:val="009C415B"/>
    <w:rsid w:val="009C5278"/>
    <w:rsid w:val="009D7C48"/>
    <w:rsid w:val="009E4088"/>
    <w:rsid w:val="009F2603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55957"/>
    <w:rsid w:val="00A7053F"/>
    <w:rsid w:val="00A734C6"/>
    <w:rsid w:val="00A840F0"/>
    <w:rsid w:val="00AA75F1"/>
    <w:rsid w:val="00AD5CC7"/>
    <w:rsid w:val="00AE15BC"/>
    <w:rsid w:val="00AF41C3"/>
    <w:rsid w:val="00AF6EF3"/>
    <w:rsid w:val="00B044FA"/>
    <w:rsid w:val="00B107DA"/>
    <w:rsid w:val="00B11FF3"/>
    <w:rsid w:val="00B229AB"/>
    <w:rsid w:val="00B3231E"/>
    <w:rsid w:val="00B54AD3"/>
    <w:rsid w:val="00B57B1F"/>
    <w:rsid w:val="00B57C55"/>
    <w:rsid w:val="00B7086F"/>
    <w:rsid w:val="00B738AB"/>
    <w:rsid w:val="00B73B4E"/>
    <w:rsid w:val="00B81EC2"/>
    <w:rsid w:val="00B83A11"/>
    <w:rsid w:val="00B90F8B"/>
    <w:rsid w:val="00B96CA8"/>
    <w:rsid w:val="00BA70C8"/>
    <w:rsid w:val="00BA7232"/>
    <w:rsid w:val="00BB0A32"/>
    <w:rsid w:val="00BB431A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7980"/>
    <w:rsid w:val="00C11187"/>
    <w:rsid w:val="00C169DA"/>
    <w:rsid w:val="00C17770"/>
    <w:rsid w:val="00C95F7C"/>
    <w:rsid w:val="00C96947"/>
    <w:rsid w:val="00CA60F0"/>
    <w:rsid w:val="00CA7BAE"/>
    <w:rsid w:val="00CB087A"/>
    <w:rsid w:val="00CC44C5"/>
    <w:rsid w:val="00CD24BE"/>
    <w:rsid w:val="00CE1036"/>
    <w:rsid w:val="00CF5E9D"/>
    <w:rsid w:val="00CF6559"/>
    <w:rsid w:val="00D004DE"/>
    <w:rsid w:val="00D1358C"/>
    <w:rsid w:val="00D17198"/>
    <w:rsid w:val="00D242EE"/>
    <w:rsid w:val="00D246D2"/>
    <w:rsid w:val="00D34BC5"/>
    <w:rsid w:val="00D36BAC"/>
    <w:rsid w:val="00D40016"/>
    <w:rsid w:val="00D4222B"/>
    <w:rsid w:val="00D50524"/>
    <w:rsid w:val="00D60FDC"/>
    <w:rsid w:val="00D64989"/>
    <w:rsid w:val="00D91A7D"/>
    <w:rsid w:val="00D95DF4"/>
    <w:rsid w:val="00D97144"/>
    <w:rsid w:val="00DB7532"/>
    <w:rsid w:val="00DC5CA3"/>
    <w:rsid w:val="00DC5D05"/>
    <w:rsid w:val="00DD06E4"/>
    <w:rsid w:val="00DD3FBE"/>
    <w:rsid w:val="00DD52A5"/>
    <w:rsid w:val="00DE379D"/>
    <w:rsid w:val="00DE4650"/>
    <w:rsid w:val="00DE4C20"/>
    <w:rsid w:val="00DF5F54"/>
    <w:rsid w:val="00DF7390"/>
    <w:rsid w:val="00DF762D"/>
    <w:rsid w:val="00E022D3"/>
    <w:rsid w:val="00E031C2"/>
    <w:rsid w:val="00E106B4"/>
    <w:rsid w:val="00E253A4"/>
    <w:rsid w:val="00E271AD"/>
    <w:rsid w:val="00E318D9"/>
    <w:rsid w:val="00E377BE"/>
    <w:rsid w:val="00E40AF1"/>
    <w:rsid w:val="00E51B6B"/>
    <w:rsid w:val="00E52649"/>
    <w:rsid w:val="00E6500D"/>
    <w:rsid w:val="00E719AF"/>
    <w:rsid w:val="00E71DBE"/>
    <w:rsid w:val="00E721CA"/>
    <w:rsid w:val="00E775BC"/>
    <w:rsid w:val="00E9061A"/>
    <w:rsid w:val="00E94582"/>
    <w:rsid w:val="00E95206"/>
    <w:rsid w:val="00EA2F5C"/>
    <w:rsid w:val="00EA409E"/>
    <w:rsid w:val="00EC4452"/>
    <w:rsid w:val="00EC75B5"/>
    <w:rsid w:val="00EC79BF"/>
    <w:rsid w:val="00EE17AC"/>
    <w:rsid w:val="00EE2CF6"/>
    <w:rsid w:val="00EE2FA9"/>
    <w:rsid w:val="00EF7D5B"/>
    <w:rsid w:val="00F12408"/>
    <w:rsid w:val="00F12F84"/>
    <w:rsid w:val="00F176B1"/>
    <w:rsid w:val="00F202E7"/>
    <w:rsid w:val="00F215E0"/>
    <w:rsid w:val="00F26914"/>
    <w:rsid w:val="00F45F4B"/>
    <w:rsid w:val="00F472E7"/>
    <w:rsid w:val="00F63942"/>
    <w:rsid w:val="00F77E66"/>
    <w:rsid w:val="00F92A4F"/>
    <w:rsid w:val="00FA5B87"/>
    <w:rsid w:val="00FB6FD5"/>
    <w:rsid w:val="00FD1437"/>
    <w:rsid w:val="00FD43E9"/>
    <w:rsid w:val="00FE6F26"/>
    <w:rsid w:val="00FF062F"/>
    <w:rsid w:val="00FF223A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59</Words>
  <Characters>718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SAO HR</cp:lastModifiedBy>
  <cp:revision>19</cp:revision>
  <cp:lastPrinted>2022-09-02T13:00:00Z</cp:lastPrinted>
  <dcterms:created xsi:type="dcterms:W3CDTF">2022-06-07T09:10:00Z</dcterms:created>
  <dcterms:modified xsi:type="dcterms:W3CDTF">2022-09-02T13:00:00Z</dcterms:modified>
</cp:coreProperties>
</file>